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hysicist</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0" w:name="X6b3d403e08a6a24c6d4c599a976bff6077e7b4f"/>
    <w:p>
      <w:pPr>
        <w:pStyle w:val="Heading1"/>
      </w:pPr>
      <w:r>
        <w:t xml:space="preserve">Internship Application Letter: Physicist Position at [Company/Organization Name]</w:t>
      </w:r>
    </w:p>
    <w:p>
      <w:pPr>
        <w:pStyle w:val="FirstParagraph"/>
      </w:pPr>
      <w:r>
        <w:t xml:space="preserve">Date: October 26, 2023</w:t>
      </w:r>
    </w:p>
    <w:p>
      <w:pPr>
        <w:pStyle w:val="BodyText"/>
      </w:pPr>
      <w:r>
        <w:t xml:space="preserve">Recruitment Team</w:t>
      </w:r>
      <w:r>
        <w:br/>
      </w:r>
      <w:r>
        <w:t xml:space="preserve">[Company/Organization Name]</w:t>
      </w:r>
      <w:r>
        <w:br/>
      </w:r>
      <w:r>
        <w:t xml:space="preserve">Jakarta, Indonesia</w:t>
      </w:r>
    </w:p>
    <w:p>
      <w:pPr>
        <w:pStyle w:val="BodyText"/>
      </w:pPr>
      <w:r>
        <w:t xml:space="preserve">Dear Hiring Manager,</w:t>
      </w:r>
    </w:p>
    <w:p>
      <w:pPr>
        <w:pStyle w:val="BodyText"/>
      </w:pPr>
      <w:r>
        <w:t xml:space="preserve">It is with profound enthusiasm and a deep sense of purpose that I submit my application for the Physicist Internship position at [Company/Organization Name] in Jakarta, Indonesia. As an ambitious and highly motivated Physics student at [Your University Name], deeply committed to applying theoretical knowledge to address tangible challenges within Indonesia's rapidly evolving scientific landscape, I am confident that my academic background, technical skills, and genuine passion for physics make me an ideal candidate for this Internship Application Letter opportunity. Jakarta – a dynamic metropolis grappling with unique environmental complexities and technological advancement – represents the perfect environment where my aspirations as a Physicist can be fully realized through meaningful contribution.</w:t>
      </w:r>
    </w:p>
    <w:p>
      <w:pPr>
        <w:pStyle w:val="BodyText"/>
      </w:pPr>
      <w:r>
        <w:t xml:space="preserve">My academic journey at [Your University Name] has been meticulously focused on building a robust foundation in core physics principles, with significant emphasis on computational physics, fluid dynamics, and applied statistics – disciplines directly relevant to the pressing challenges facing Indonesia Jakarta. My coursework in Advanced Fluid Mechanics provided me with the analytical framework necessary to model complex systems, while my independent research project on "Urban Flooding Dynamics using Computational Modeling" specifically targeted Jakarta's vulnerability to monsoonal floods and subsidence. This project involved developing Python-based simulations analyzing historical rainfall data, topographical maps of the Jakarta metropolitan area (including critical zones like Tanjung Priok and Cakung), and river discharge patterns. The insights gained were not merely academic; they underscored how physics principles can directly inform disaster preparedness strategies for a city where flooding impacts millions annually. This experience crystallized my desire to apply physics in the Indonesian context, specifically within Jakarta’s unique socio-environmental framework.</w:t>
      </w:r>
    </w:p>
    <w:p>
      <w:pPr>
        <w:pStyle w:val="BodyText"/>
      </w:pPr>
      <w:r>
        <w:t xml:space="preserve">Furthermore, I have actively sought opportunities to bridge theory and practice relevant to Indonesia Jakarta. I volunteered with [Local Environmental NGO/Initiative Name in Jakarta], assisting in the collection and preliminary analysis of air quality data using portable sensors across different districts. This hands-on experience highlighted the critical role of physics-based instrumentation in monitoring urban environmental health – a challenge of immense importance for Jakarta’s 10+ million residents. I am proficient in essential technical tools including Python (NumPy, SciPy, Matplotlib), MATLAB, and GIS software (QGIS), skills I have honed through projects simulating atmospheric dispersion models relevant to Jakarta’s industrial zones. My ability to translate complex physical phenomena into accessible data visualizations and actionable insights aligns precisely with the practical demands of a physicist working within an Indonesian organization based in Jakarta.</w:t>
      </w:r>
    </w:p>
    <w:p>
      <w:pPr>
        <w:pStyle w:val="BodyText"/>
      </w:pPr>
      <w:r>
        <w:t xml:space="preserve">Why Indonesia Jakarta? This question is central to my motivation. I am not merely seeking an internship location; I am drawn to the unparalleled opportunity this city presents for physics-driven impact. Jakarta embodies a microcosm of global challenges – rapid urbanization, climate vulnerability (sea-level rise affecting coastal areas like North Jakarta), energy transition needs, and the complexities of managing a megacity. As Indonesia’s capital and economic heartland, Jakarta is at the forefront of national efforts to harness science for sustainable development. I am deeply inspired by initiatives like the Indonesian National Research and Innovation Agency (BRIN)’s focus on geohazard monitoring, PT PLN’s investments in renewable energy integration, and the growing ecosystem around Indonesia’s space agency (LAPAN), which utilizes satellite data for urban planning – all areas where a physicist with computational and analytical skills is crucial. I am eager to contribute to this vibrant scientific community, learning from experts who are actively shaping solutions for Jakarta's future.</w:t>
      </w:r>
    </w:p>
    <w:p>
      <w:pPr>
        <w:pStyle w:val="BodyText"/>
      </w:pPr>
      <w:r>
        <w:t xml:space="preserve">I am particularly impressed by [Company/Organization Name]'s work in [Mention a specific project, technology, or area of research – e.g., "developing advanced sensor networks for flood prediction," "applying quantum computing principles to material science for renewable energy storage," or "contributing to Jakarta’s Smart City initiative through data analytics"]. Your commitment to leveraging physics-based innovation to solve real-world problems in Indonesia Jakarta resonates profoundly with my own academic focus and career goals. I am eager to learn under your mentorship, contribute my skills in computational modeling and data analysis, and absorb the practical insights necessary to become an effective physicist contributing meaningfully within the Indonesian context.</w:t>
      </w:r>
    </w:p>
    <w:p>
      <w:pPr>
        <w:pStyle w:val="BodyText"/>
      </w:pPr>
      <w:r>
        <w:t xml:space="preserve">My strengths as a Physicist intern extend beyond technical proficiency. I possess excellent problem-solving abilities honed through complex physics problems and research. I am a proactive team player who thrives in collaborative environments – essential for working within diverse teams common in Jakarta's dynamic workplaces. My adaptability is proven through my successful navigation of academic challenges and my active engagement with the Indonesian scientific community during my volunteer work. I am fluent in English (both written and spoken) and have basic proficiency in Bahasa Indonesia, enabling effective communication within local teams and communities across Jakarta. I am fully prepared to commit to the internship duration, understand the cultural nuances of working in Indonesia Jakarta, and contribute positively from day one.</w:t>
      </w:r>
    </w:p>
    <w:p>
      <w:pPr>
        <w:pStyle w:val="BodyText"/>
      </w:pPr>
      <w:r>
        <w:t xml:space="preserve">I am acutely aware that this Internship Application Letter represents not just a request for an opportunity, but a sincere commitment to grow as a physicist within Indonesia’s specific needs. I am deeply motivated by the prospect of applying my knowledge to enhance Jakarta's resilience, sustainability, and scientific advancement. The chance to contribute my skills in computational physics and data analysis towards challenges faced by one of the world's most fascinating and challenging urban environments is a professional aspiration I have nurtured for years.</w:t>
      </w:r>
    </w:p>
    <w:p>
      <w:pPr>
        <w:pStyle w:val="BodyText"/>
      </w:pPr>
      <w:r>
        <w:t xml:space="preserve">Thank you for considering my application. I am incredibly excited about the possibility of contributing to [Company/Organization Name] and learning within the vibrant scientific ecosystem of Indonesia Jakarta. I have attached my resume, which provides further detail on my academic projects, technical skills, and volunteer experience. I welcome the opportunity to discuss how my background as a dedicated Physicist aligns with your internship goals in person at your earliest convenience.</w:t>
      </w:r>
    </w:p>
    <w:p>
      <w:pPr>
        <w:pStyle w:val="BodyText"/>
      </w:pPr>
      <w:r>
        <w:t xml:space="preserve">Sincerely,</w:t>
      </w:r>
    </w:p>
    <w:p>
      <w:pPr>
        <w:pStyle w:val="BodyText"/>
      </w:pPr>
      <w:r>
        <w:t xml:space="preserve">[Your Full Name]</w:t>
      </w:r>
    </w:p>
    <w:p>
      <w:pPr>
        <w:pStyle w:val="BodyText"/>
      </w:pPr>
      <w:r>
        <w:t xml:space="preserve">[Your Student ID/Contact Information]</w:t>
      </w:r>
    </w:p>
    <w:p>
      <w:pPr>
        <w:pStyle w:val="BodyText"/>
      </w:pPr>
      <w:r>
        <w:t xml:space="preserve">Email: [Your Email Address] | Phone: [Your Phone Number] | LinkedIn: [Optional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hysicist Position in Indonesia Jakarta</dc:title>
  <dc:creator/>
  <dc:language>en</dc:language>
  <cp:keywords/>
  <dcterms:created xsi:type="dcterms:W3CDTF">2026-05-01T21:19:02Z</dcterms:created>
  <dcterms:modified xsi:type="dcterms:W3CDTF">2026-05-01T21:19:02Z</dcterms:modified>
</cp:coreProperties>
</file>

<file path=docProps/custom.xml><?xml version="1.0" encoding="utf-8"?>
<Properties xmlns="http://schemas.openxmlformats.org/officeDocument/2006/custom-properties" xmlns:vt="http://schemas.openxmlformats.org/officeDocument/2006/docPropsVTypes"/>
</file>